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p>
      <w:pPr>
        <w:jc w:val="start"/>
        <w:spacing w:before="200"/>
        <w:pStyle w:val="ImageCaption"/>
      </w:pPr>
      <w:bookmarkStart w:id="20" w:name="tbl-cars"/>
      <w:r>
        <w:t xml:space="preserve">Table 1: A table made by kable.</w:t>
      </w:r>
    </w:p>
    <w:bookmarkEnd w:id="2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  <w:jc w:val="center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  <w:jc w:val="center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  <w:jc w:val="center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  <w:jc w:val="center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  <w:jc w:val="center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  <w:jc w:val="center"/>
            </w:pPr>
            <w:r>
              <w:t xml:space="preserve">2</w:t>
            </w:r>
          </w:p>
        </w:tc>
      </w:tr>
    </w:tbl>
    <w:p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2T02:29:02Z</dcterms:created>
  <dcterms:modified xsi:type="dcterms:W3CDTF">2024-08-22T02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